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538A38" w14:textId="3DEF8C83" w:rsidR="000A7160" w:rsidRPr="003A67EA" w:rsidRDefault="000A7160" w:rsidP="005B2486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A67EA">
        <w:rPr>
          <w:rFonts w:ascii="Times New Roman" w:hAnsi="Times New Roman" w:cs="Times New Roman"/>
          <w:b/>
          <w:bCs/>
          <w:sz w:val="24"/>
          <w:szCs w:val="24"/>
        </w:rPr>
        <w:t>Assignment 1</w:t>
      </w:r>
      <w:r w:rsidR="00366344" w:rsidRPr="003A67EA">
        <w:rPr>
          <w:rFonts w:ascii="Times New Roman" w:hAnsi="Times New Roman" w:cs="Times New Roman"/>
          <w:sz w:val="24"/>
          <w:szCs w:val="24"/>
        </w:rPr>
        <w:t xml:space="preserve"> – Deadline: </w:t>
      </w:r>
      <w:r w:rsidR="00C60C4A">
        <w:rPr>
          <w:rFonts w:ascii="Times New Roman" w:hAnsi="Times New Roman" w:cs="Times New Roman"/>
          <w:sz w:val="24"/>
          <w:szCs w:val="24"/>
        </w:rPr>
        <w:t>0</w:t>
      </w:r>
      <w:r w:rsidR="007D6725">
        <w:rPr>
          <w:rFonts w:ascii="Times New Roman" w:hAnsi="Times New Roman" w:cs="Times New Roman"/>
          <w:sz w:val="24"/>
          <w:szCs w:val="24"/>
        </w:rPr>
        <w:t>3</w:t>
      </w:r>
      <w:r w:rsidR="00366344" w:rsidRPr="003A67EA">
        <w:rPr>
          <w:rFonts w:ascii="Times New Roman" w:hAnsi="Times New Roman" w:cs="Times New Roman"/>
          <w:sz w:val="24"/>
          <w:szCs w:val="24"/>
        </w:rPr>
        <w:t>.</w:t>
      </w:r>
      <w:r w:rsidR="007D6725">
        <w:rPr>
          <w:rFonts w:ascii="Times New Roman" w:hAnsi="Times New Roman" w:cs="Times New Roman"/>
          <w:sz w:val="24"/>
          <w:szCs w:val="24"/>
        </w:rPr>
        <w:t>10</w:t>
      </w:r>
      <w:r w:rsidR="00366344" w:rsidRPr="003A67EA">
        <w:rPr>
          <w:rFonts w:ascii="Times New Roman" w:hAnsi="Times New Roman" w:cs="Times New Roman"/>
          <w:sz w:val="24"/>
          <w:szCs w:val="24"/>
        </w:rPr>
        <w:t>.2024 1</w:t>
      </w:r>
      <w:r w:rsidR="007D6725">
        <w:rPr>
          <w:rFonts w:ascii="Times New Roman" w:hAnsi="Times New Roman" w:cs="Times New Roman"/>
          <w:sz w:val="24"/>
          <w:szCs w:val="24"/>
        </w:rPr>
        <w:t>5</w:t>
      </w:r>
      <w:r w:rsidR="00366344" w:rsidRPr="003A67EA">
        <w:rPr>
          <w:rFonts w:ascii="Times New Roman" w:hAnsi="Times New Roman" w:cs="Times New Roman"/>
          <w:sz w:val="24"/>
          <w:szCs w:val="24"/>
        </w:rPr>
        <w:t>:</w:t>
      </w:r>
      <w:r w:rsidR="007D6725">
        <w:rPr>
          <w:rFonts w:ascii="Times New Roman" w:hAnsi="Times New Roman" w:cs="Times New Roman"/>
          <w:sz w:val="24"/>
          <w:szCs w:val="24"/>
        </w:rPr>
        <w:t>15</w:t>
      </w:r>
    </w:p>
    <w:p w14:paraId="125328ED" w14:textId="09DB39CF" w:rsidR="003A67EA" w:rsidRPr="000A7160" w:rsidRDefault="002B4A8B" w:rsidP="002B4A8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on the tasks in a R Script and upload it on ILIAS.</w:t>
      </w:r>
    </w:p>
    <w:p w14:paraId="0B3FA1DC" w14:textId="52D108CB" w:rsidR="000A7160" w:rsidRPr="000A7160" w:rsidRDefault="000A7160" w:rsidP="000A7160">
      <w:pPr>
        <w:pStyle w:val="Listenabsatz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7160">
        <w:rPr>
          <w:rFonts w:ascii="Times New Roman" w:hAnsi="Times New Roman" w:cs="Times New Roman"/>
          <w:b/>
          <w:bCs/>
          <w:sz w:val="24"/>
          <w:szCs w:val="24"/>
        </w:rPr>
        <w:t>Get the data</w:t>
      </w:r>
      <w:r w:rsidR="007D6725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597FF80" w14:textId="133E89C0" w:rsidR="000A7160" w:rsidRDefault="000A7160" w:rsidP="000A7160">
      <w:pPr>
        <w:pStyle w:val="Listenabsatz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7160">
        <w:rPr>
          <w:rFonts w:ascii="Times New Roman" w:hAnsi="Times New Roman" w:cs="Times New Roman"/>
          <w:sz w:val="24"/>
          <w:szCs w:val="24"/>
        </w:rPr>
        <w:t>Download th</w:t>
      </w:r>
      <w:r w:rsidR="007D6725">
        <w:rPr>
          <w:rFonts w:ascii="Times New Roman" w:hAnsi="Times New Roman" w:cs="Times New Roman"/>
          <w:sz w:val="24"/>
          <w:szCs w:val="24"/>
        </w:rPr>
        <w:t xml:space="preserve">e </w:t>
      </w:r>
      <w:hyperlink r:id="rId8" w:history="1">
        <w:r w:rsidR="007D6725" w:rsidRPr="007D6725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election results from the </w:t>
        </w:r>
        <w:proofErr w:type="spellStart"/>
        <w:r w:rsidR="007D6725" w:rsidRPr="007D6725">
          <w:rPr>
            <w:rStyle w:val="Hyperlink"/>
            <w:rFonts w:ascii="Times New Roman" w:hAnsi="Times New Roman" w:cs="Times New Roman"/>
            <w:sz w:val="24"/>
            <w:szCs w:val="24"/>
          </w:rPr>
          <w:t>Landtagswahl</w:t>
        </w:r>
        <w:proofErr w:type="spellEnd"/>
        <w:r w:rsidR="007D6725" w:rsidRPr="007D6725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in Sachsen</w:t>
        </w:r>
      </w:hyperlink>
      <w:r w:rsidR="007D6725">
        <w:rPr>
          <w:rFonts w:ascii="Times New Roman" w:hAnsi="Times New Roman" w:cs="Times New Roman"/>
          <w:sz w:val="24"/>
          <w:szCs w:val="24"/>
        </w:rPr>
        <w:t>.</w:t>
      </w:r>
    </w:p>
    <w:p w14:paraId="4B4527D9" w14:textId="1CDBC10F" w:rsidR="007D6725" w:rsidRDefault="007D6725" w:rsidP="007D6725">
      <w:pPr>
        <w:pStyle w:val="Listenabsatz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de-DE"/>
        </w:rPr>
      </w:pPr>
      <w:proofErr w:type="spellStart"/>
      <w:r w:rsidRPr="007D6725">
        <w:rPr>
          <w:rFonts w:ascii="Times New Roman" w:hAnsi="Times New Roman" w:cs="Times New Roman"/>
          <w:sz w:val="24"/>
          <w:szCs w:val="24"/>
          <w:lang w:val="de-DE"/>
        </w:rPr>
        <w:t>Specifically</w:t>
      </w:r>
      <w:proofErr w:type="spellEnd"/>
      <w:r w:rsidRPr="007D6725">
        <w:rPr>
          <w:rFonts w:ascii="Times New Roman" w:hAnsi="Times New Roman" w:cs="Times New Roman"/>
          <w:sz w:val="24"/>
          <w:szCs w:val="24"/>
          <w:lang w:val="de-DE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de-DE"/>
        </w:rPr>
        <w:t>„</w:t>
      </w:r>
      <w:r w:rsidRPr="007D6725">
        <w:rPr>
          <w:rFonts w:ascii="Times New Roman" w:hAnsi="Times New Roman" w:cs="Times New Roman"/>
          <w:sz w:val="24"/>
          <w:szCs w:val="24"/>
          <w:lang w:val="de-DE"/>
        </w:rPr>
        <w:t>Landtagswahl 2024 - endgültiges amtliches Ergebnis, Datei ist nicht barrierefrei (*.xlsx, 0,32 MB) Freistaat Sachsen, Wahlkreise, Gemeinden, Teilgemeinden, Landkreise, Kreisfreie Städte</w:t>
      </w:r>
      <w:r>
        <w:rPr>
          <w:rFonts w:ascii="Times New Roman" w:hAnsi="Times New Roman" w:cs="Times New Roman"/>
          <w:sz w:val="24"/>
          <w:szCs w:val="24"/>
          <w:lang w:val="de-DE"/>
        </w:rPr>
        <w:t>“</w:t>
      </w:r>
    </w:p>
    <w:p w14:paraId="0CCE260F" w14:textId="3FEA477D" w:rsidR="007D6725" w:rsidRPr="007D6725" w:rsidRDefault="007D6725" w:rsidP="007D6725">
      <w:pPr>
        <w:pStyle w:val="Listenabsatz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de-DE"/>
        </w:rPr>
      </w:pPr>
    </w:p>
    <w:p w14:paraId="4C1CEDF8" w14:textId="2F5B22BA" w:rsidR="007D6725" w:rsidRDefault="000A7160" w:rsidP="007D6725">
      <w:pPr>
        <w:pStyle w:val="Listenabsatz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7160">
        <w:rPr>
          <w:rFonts w:ascii="Times New Roman" w:hAnsi="Times New Roman" w:cs="Times New Roman"/>
          <w:b/>
          <w:bCs/>
          <w:sz w:val="24"/>
          <w:szCs w:val="24"/>
        </w:rPr>
        <w:t>Packages:</w:t>
      </w:r>
      <w:r w:rsidRPr="000A7160">
        <w:rPr>
          <w:rFonts w:ascii="Times New Roman" w:hAnsi="Times New Roman" w:cs="Times New Roman"/>
          <w:sz w:val="24"/>
          <w:szCs w:val="24"/>
        </w:rPr>
        <w:t xml:space="preserve"> If needed, install the necessary packages and load them. For this assignment, the installing and loading the </w:t>
      </w:r>
      <w:proofErr w:type="spellStart"/>
      <w:r w:rsidRPr="000A7160">
        <w:rPr>
          <w:rFonts w:ascii="Times New Roman" w:hAnsi="Times New Roman" w:cs="Times New Roman"/>
          <w:i/>
          <w:iCs/>
          <w:sz w:val="24"/>
          <w:szCs w:val="24"/>
        </w:rPr>
        <w:t>tidyverse</w:t>
      </w:r>
      <w:proofErr w:type="spellEnd"/>
      <w:r w:rsidRPr="000A716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A7160">
        <w:rPr>
          <w:rFonts w:ascii="Times New Roman" w:hAnsi="Times New Roman" w:cs="Times New Roman"/>
          <w:sz w:val="24"/>
          <w:szCs w:val="24"/>
        </w:rPr>
        <w:t xml:space="preserve">is sufficient. However, you can also only install and load the specific packages (e.g., </w:t>
      </w:r>
      <w:proofErr w:type="spellStart"/>
      <w:r w:rsidRPr="000A7160">
        <w:rPr>
          <w:rFonts w:ascii="Times New Roman" w:hAnsi="Times New Roman" w:cs="Times New Roman"/>
          <w:i/>
          <w:iCs/>
          <w:sz w:val="24"/>
          <w:szCs w:val="24"/>
        </w:rPr>
        <w:t>dplyr</w:t>
      </w:r>
      <w:proofErr w:type="spellEnd"/>
      <w:r w:rsidRPr="000A7160">
        <w:rPr>
          <w:rFonts w:ascii="Times New Roman" w:hAnsi="Times New Roman" w:cs="Times New Roman"/>
          <w:sz w:val="24"/>
          <w:szCs w:val="24"/>
        </w:rPr>
        <w:t>).</w:t>
      </w:r>
    </w:p>
    <w:p w14:paraId="5798653D" w14:textId="5D96DAE6" w:rsidR="007D6725" w:rsidRPr="007D6725" w:rsidRDefault="007D6725" w:rsidP="007D6725">
      <w:pPr>
        <w:pStyle w:val="Listenabsatz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E1140C" w14:textId="6F11A700" w:rsidR="006621FD" w:rsidRDefault="000A7160" w:rsidP="006621FD">
      <w:pPr>
        <w:pStyle w:val="Listenabsatz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044">
        <w:rPr>
          <w:rFonts w:ascii="Times New Roman" w:hAnsi="Times New Roman" w:cs="Times New Roman"/>
          <w:b/>
          <w:bCs/>
          <w:sz w:val="24"/>
          <w:szCs w:val="24"/>
        </w:rPr>
        <w:t>Data import:</w:t>
      </w:r>
      <w:r w:rsidRPr="000A7160">
        <w:rPr>
          <w:rFonts w:ascii="Times New Roman" w:hAnsi="Times New Roman" w:cs="Times New Roman"/>
          <w:sz w:val="24"/>
          <w:szCs w:val="24"/>
        </w:rPr>
        <w:t xml:space="preserve"> Import the data in the .</w:t>
      </w:r>
      <w:r w:rsidR="007D6725">
        <w:rPr>
          <w:rFonts w:ascii="Times New Roman" w:hAnsi="Times New Roman" w:cs="Times New Roman"/>
          <w:sz w:val="24"/>
          <w:szCs w:val="24"/>
        </w:rPr>
        <w:t>xlsx</w:t>
      </w:r>
      <w:r w:rsidRPr="000A7160">
        <w:rPr>
          <w:rFonts w:ascii="Times New Roman" w:hAnsi="Times New Roman" w:cs="Times New Roman"/>
          <w:sz w:val="24"/>
          <w:szCs w:val="24"/>
        </w:rPr>
        <w:t xml:space="preserve"> format. You can do this manually first. However, in your submission, you need to include the code to import the data.</w:t>
      </w:r>
    </w:p>
    <w:p w14:paraId="0361D819" w14:textId="77777777" w:rsidR="007D6725" w:rsidRDefault="007D6725" w:rsidP="007D6725">
      <w:pPr>
        <w:pStyle w:val="Listenabsatz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D6725">
        <w:rPr>
          <w:rFonts w:ascii="Times New Roman" w:hAnsi="Times New Roman" w:cs="Times New Roman"/>
          <w:sz w:val="24"/>
          <w:szCs w:val="24"/>
        </w:rPr>
        <w:t>Import only the data from the sheet “</w:t>
      </w:r>
      <w:r w:rsidRPr="007D6725">
        <w:rPr>
          <w:rFonts w:ascii="Times New Roman" w:hAnsi="Times New Roman" w:cs="Times New Roman"/>
          <w:sz w:val="24"/>
          <w:szCs w:val="24"/>
        </w:rPr>
        <w:t>LW24_endgErgebnisse_SN&amp;WK</w:t>
      </w:r>
      <w:r w:rsidRPr="007D6725">
        <w:rPr>
          <w:rFonts w:ascii="Times New Roman" w:hAnsi="Times New Roman" w:cs="Times New Roman"/>
          <w:sz w:val="24"/>
          <w:szCs w:val="24"/>
        </w:rPr>
        <w:t>”</w:t>
      </w:r>
    </w:p>
    <w:p w14:paraId="4912DBFE" w14:textId="200D4D2B" w:rsidR="007D6725" w:rsidRDefault="007D6725" w:rsidP="007D6725">
      <w:pPr>
        <w:pStyle w:val="Listenabsatz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ore the data in a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lle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election_results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4A94CA71" w14:textId="7F588E8E" w:rsidR="007D6725" w:rsidRPr="007D6725" w:rsidRDefault="007D6725" w:rsidP="007D6725">
      <w:pPr>
        <w:pStyle w:val="Listenabsatz"/>
        <w:rPr>
          <w:rFonts w:ascii="Times New Roman" w:hAnsi="Times New Roman" w:cs="Times New Roman"/>
          <w:sz w:val="24"/>
          <w:szCs w:val="24"/>
        </w:rPr>
      </w:pPr>
      <w:r w:rsidRPr="007D6725">
        <w:rPr>
          <w:rFonts w:ascii="Times New Roman" w:hAnsi="Times New Roman" w:cs="Times New Roman"/>
          <w:sz w:val="24"/>
          <w:szCs w:val="24"/>
        </w:rPr>
        <w:br/>
      </w:r>
    </w:p>
    <w:p w14:paraId="54503D41" w14:textId="630B7207" w:rsidR="000A7160" w:rsidRDefault="000A7160" w:rsidP="000A7160">
      <w:pPr>
        <w:pStyle w:val="Listenabsatz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044">
        <w:rPr>
          <w:rFonts w:ascii="Times New Roman" w:hAnsi="Times New Roman" w:cs="Times New Roman"/>
          <w:b/>
          <w:bCs/>
          <w:sz w:val="24"/>
          <w:szCs w:val="24"/>
        </w:rPr>
        <w:t>Data wrangling:</w:t>
      </w:r>
      <w:r w:rsidR="00BC504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5C0263" w14:textId="53A8FA8D" w:rsidR="00BC5044" w:rsidRDefault="006621FD" w:rsidP="00BC5044">
      <w:pPr>
        <w:pStyle w:val="Listenabsatz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621FD">
        <w:rPr>
          <w:rFonts w:ascii="Times New Roman" w:hAnsi="Times New Roman" w:cs="Times New Roman"/>
          <w:i/>
          <w:iCs/>
          <w:sz w:val="24"/>
          <w:szCs w:val="24"/>
        </w:rPr>
        <w:t>Select &amp; rename:</w:t>
      </w:r>
      <w:r w:rsidR="001853D6">
        <w:rPr>
          <w:rFonts w:ascii="Times New Roman" w:hAnsi="Times New Roman" w:cs="Times New Roman"/>
          <w:sz w:val="24"/>
          <w:szCs w:val="24"/>
        </w:rPr>
        <w:t xml:space="preserve"> Sele</w:t>
      </w:r>
      <w:r w:rsidR="00EF7D61">
        <w:rPr>
          <w:rFonts w:ascii="Times New Roman" w:hAnsi="Times New Roman" w:cs="Times New Roman"/>
          <w:sz w:val="24"/>
          <w:szCs w:val="24"/>
        </w:rPr>
        <w:t>ct the</w:t>
      </w:r>
      <w:r w:rsidR="007D6725">
        <w:rPr>
          <w:rFonts w:ascii="Times New Roman" w:hAnsi="Times New Roman" w:cs="Times New Roman"/>
          <w:sz w:val="24"/>
          <w:szCs w:val="24"/>
        </w:rPr>
        <w:t xml:space="preserve"> columns “WK-Nr”, “WK-Name”, and the column that gives you the “</w:t>
      </w:r>
      <w:proofErr w:type="spellStart"/>
      <w:r w:rsidR="007D6725">
        <w:rPr>
          <w:rFonts w:ascii="Times New Roman" w:hAnsi="Times New Roman" w:cs="Times New Roman"/>
          <w:sz w:val="24"/>
          <w:szCs w:val="24"/>
        </w:rPr>
        <w:t>Zweitstimmen</w:t>
      </w:r>
      <w:proofErr w:type="spellEnd"/>
      <w:r w:rsidR="007D6725">
        <w:rPr>
          <w:rFonts w:ascii="Times New Roman" w:hAnsi="Times New Roman" w:cs="Times New Roman"/>
          <w:sz w:val="24"/>
          <w:szCs w:val="24"/>
        </w:rPr>
        <w:t>”</w:t>
      </w:r>
      <w:r w:rsidR="002B4A8B">
        <w:rPr>
          <w:rFonts w:ascii="Times New Roman" w:hAnsi="Times New Roman" w:cs="Times New Roman"/>
          <w:sz w:val="24"/>
          <w:szCs w:val="24"/>
        </w:rPr>
        <w:t xml:space="preserve"> in percent for the main parties: CDU, SPD; FDP, Greens, Linke, and </w:t>
      </w:r>
      <w:proofErr w:type="spellStart"/>
      <w:r w:rsidR="002B4A8B">
        <w:rPr>
          <w:rFonts w:ascii="Times New Roman" w:hAnsi="Times New Roman" w:cs="Times New Roman"/>
          <w:sz w:val="24"/>
          <w:szCs w:val="24"/>
        </w:rPr>
        <w:t>AfD</w:t>
      </w:r>
      <w:proofErr w:type="spellEnd"/>
      <w:r w:rsidR="00EF7D61">
        <w:rPr>
          <w:rFonts w:ascii="Times New Roman" w:hAnsi="Times New Roman" w:cs="Times New Roman"/>
          <w:sz w:val="24"/>
          <w:szCs w:val="24"/>
        </w:rPr>
        <w:t>. Select and rename</w:t>
      </w:r>
      <w:r w:rsidR="002B4A8B">
        <w:rPr>
          <w:rFonts w:ascii="Times New Roman" w:hAnsi="Times New Roman" w:cs="Times New Roman"/>
          <w:sz w:val="24"/>
          <w:szCs w:val="24"/>
        </w:rPr>
        <w:t xml:space="preserve"> (to English)</w:t>
      </w:r>
      <w:r w:rsidR="00EF7D61">
        <w:rPr>
          <w:rFonts w:ascii="Times New Roman" w:hAnsi="Times New Roman" w:cs="Times New Roman"/>
          <w:sz w:val="24"/>
          <w:szCs w:val="24"/>
        </w:rPr>
        <w:t xml:space="preserve"> in one step.</w:t>
      </w:r>
      <w:r w:rsidR="002B4A8B">
        <w:rPr>
          <w:rFonts w:ascii="Times New Roman" w:hAnsi="Times New Roman" w:cs="Times New Roman"/>
          <w:sz w:val="24"/>
          <w:szCs w:val="24"/>
        </w:rPr>
        <w:t xml:space="preserve"> Give the variables an informative but short name.</w:t>
      </w:r>
    </w:p>
    <w:p w14:paraId="553FBB22" w14:textId="0060E808" w:rsidR="006621FD" w:rsidRPr="002B4A8B" w:rsidRDefault="00EF7D61" w:rsidP="00BC5044">
      <w:pPr>
        <w:pStyle w:val="Listenabsatz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Filter: </w:t>
      </w:r>
      <w:r w:rsidR="008A6974" w:rsidRPr="008A6974">
        <w:rPr>
          <w:rFonts w:ascii="Times New Roman" w:hAnsi="Times New Roman" w:cs="Times New Roman"/>
          <w:sz w:val="24"/>
          <w:szCs w:val="24"/>
        </w:rPr>
        <w:t>In thi</w:t>
      </w:r>
      <w:r w:rsidR="008A6974">
        <w:rPr>
          <w:rFonts w:ascii="Times New Roman" w:hAnsi="Times New Roman" w:cs="Times New Roman"/>
          <w:sz w:val="24"/>
          <w:szCs w:val="24"/>
        </w:rPr>
        <w:t xml:space="preserve">s step, reduce the data frame to </w:t>
      </w:r>
      <w:r w:rsidR="002B4A8B">
        <w:rPr>
          <w:rFonts w:ascii="Times New Roman" w:hAnsi="Times New Roman" w:cs="Times New Roman"/>
          <w:sz w:val="24"/>
          <w:szCs w:val="24"/>
        </w:rPr>
        <w:t>election districts with vote shares for the Greens higher or equal to 5 percent.</w:t>
      </w:r>
    </w:p>
    <w:p w14:paraId="6F3CD0AD" w14:textId="77777777" w:rsidR="002B4A8B" w:rsidRPr="00FA3D22" w:rsidRDefault="002B4A8B" w:rsidP="002B4A8B">
      <w:pPr>
        <w:pStyle w:val="Listenabsatz"/>
        <w:spacing w:line="360" w:lineRule="auto"/>
        <w:ind w:left="144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9DE5109" w14:textId="368FED88" w:rsidR="00BC5044" w:rsidRPr="005B2486" w:rsidRDefault="00BC5044" w:rsidP="000A7160">
      <w:pPr>
        <w:pStyle w:val="Listenabsatz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B2486">
        <w:rPr>
          <w:rFonts w:ascii="Times New Roman" w:hAnsi="Times New Roman" w:cs="Times New Roman"/>
          <w:b/>
          <w:bCs/>
          <w:i/>
          <w:iCs/>
          <w:sz w:val="24"/>
          <w:szCs w:val="24"/>
        </w:rPr>
        <w:t>Your R script</w:t>
      </w:r>
      <w:r w:rsidR="005B2486" w:rsidRPr="005B2486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– Bonus</w:t>
      </w:r>
      <w:r w:rsidRPr="005B2486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  <w:r w:rsidRPr="005B248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74615EE" w14:textId="67833B75" w:rsidR="00BC5044" w:rsidRDefault="00BC5044" w:rsidP="00BC5044">
      <w:pPr>
        <w:pStyle w:val="Listenabsatz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sure that your code is clean and in the right order: I should be able to run the code without interruption on my device (besides adjusting the file path to the</w:t>
      </w:r>
      <w:r w:rsidR="002B4A8B">
        <w:rPr>
          <w:rFonts w:ascii="Times New Roman" w:hAnsi="Times New Roman" w:cs="Times New Roman"/>
          <w:sz w:val="24"/>
          <w:szCs w:val="24"/>
        </w:rPr>
        <w:t xml:space="preserve"> excel file</w:t>
      </w:r>
      <w:r>
        <w:rPr>
          <w:rFonts w:ascii="Times New Roman" w:hAnsi="Times New Roman" w:cs="Times New Roman"/>
          <w:sz w:val="24"/>
          <w:szCs w:val="24"/>
        </w:rPr>
        <w:t>) all at once.</w:t>
      </w:r>
    </w:p>
    <w:p w14:paraId="423CF5FC" w14:textId="6D71896E" w:rsidR="000A7160" w:rsidRDefault="00BC5044" w:rsidP="00BC5044">
      <w:pPr>
        <w:pStyle w:val="Listenabsatz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nnotate your code (extensively): Why are you using specific arguments? What is the purpose of specific</w:t>
      </w:r>
      <w:r w:rsidR="002B4A8B">
        <w:rPr>
          <w:rFonts w:ascii="Times New Roman" w:hAnsi="Times New Roman" w:cs="Times New Roman"/>
          <w:sz w:val="24"/>
          <w:szCs w:val="24"/>
        </w:rPr>
        <w:t xml:space="preserve"> code</w:t>
      </w:r>
      <w:r>
        <w:rPr>
          <w:rFonts w:ascii="Times New Roman" w:hAnsi="Times New Roman" w:cs="Times New Roman"/>
          <w:sz w:val="24"/>
          <w:szCs w:val="24"/>
        </w:rPr>
        <w:t>? …</w:t>
      </w:r>
    </w:p>
    <w:p w14:paraId="1AC9B1A6" w14:textId="77777777" w:rsidR="00452340" w:rsidRPr="00452340" w:rsidRDefault="00452340" w:rsidP="0045234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52340" w:rsidRPr="00452340" w:rsidSect="006B57DF"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834869" w14:textId="77777777" w:rsidR="00AD7141" w:rsidRDefault="00AD7141" w:rsidP="00366344">
      <w:pPr>
        <w:spacing w:after="0" w:line="240" w:lineRule="auto"/>
      </w:pPr>
      <w:r>
        <w:separator/>
      </w:r>
    </w:p>
  </w:endnote>
  <w:endnote w:type="continuationSeparator" w:id="0">
    <w:p w14:paraId="22302FBD" w14:textId="77777777" w:rsidR="00AD7141" w:rsidRDefault="00AD7141" w:rsidP="00366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0100829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6A0F0596" w14:textId="261DCCE3" w:rsidR="00366344" w:rsidRPr="00366344" w:rsidRDefault="00366344">
        <w:pPr>
          <w:pStyle w:val="Fuzeile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36634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66344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36634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66344">
          <w:rPr>
            <w:rFonts w:ascii="Times New Roman" w:hAnsi="Times New Roman" w:cs="Times New Roman"/>
            <w:sz w:val="24"/>
            <w:szCs w:val="24"/>
            <w:lang w:val="de-DE"/>
          </w:rPr>
          <w:t>2</w:t>
        </w:r>
        <w:r w:rsidRPr="00366344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38CE6F" w14:textId="77777777" w:rsidR="00AD7141" w:rsidRDefault="00AD7141" w:rsidP="00366344">
      <w:pPr>
        <w:spacing w:after="0" w:line="240" w:lineRule="auto"/>
      </w:pPr>
      <w:r>
        <w:separator/>
      </w:r>
    </w:p>
  </w:footnote>
  <w:footnote w:type="continuationSeparator" w:id="0">
    <w:p w14:paraId="2F377A12" w14:textId="77777777" w:rsidR="00AD7141" w:rsidRDefault="00AD7141" w:rsidP="003663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3F6202"/>
    <w:multiLevelType w:val="hybridMultilevel"/>
    <w:tmpl w:val="36966080"/>
    <w:lvl w:ilvl="0" w:tplc="3614FE2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867E2A"/>
    <w:multiLevelType w:val="hybridMultilevel"/>
    <w:tmpl w:val="20129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86BD8"/>
    <w:multiLevelType w:val="multilevel"/>
    <w:tmpl w:val="26202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85388291">
    <w:abstractNumId w:val="1"/>
  </w:num>
  <w:num w:numId="2" w16cid:durableId="1317681769">
    <w:abstractNumId w:val="0"/>
  </w:num>
  <w:num w:numId="3" w16cid:durableId="1037436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bIwtjA2tTAyNzRR0lEKTi0uzszPAykwqQUAZezzfiwAAAA="/>
  </w:docVars>
  <w:rsids>
    <w:rsidRoot w:val="000A7160"/>
    <w:rsid w:val="00066FAF"/>
    <w:rsid w:val="000A7160"/>
    <w:rsid w:val="00141F0D"/>
    <w:rsid w:val="001853D6"/>
    <w:rsid w:val="001A6F76"/>
    <w:rsid w:val="002315AD"/>
    <w:rsid w:val="00260752"/>
    <w:rsid w:val="002B4A8B"/>
    <w:rsid w:val="00366344"/>
    <w:rsid w:val="003A67EA"/>
    <w:rsid w:val="003D27C0"/>
    <w:rsid w:val="00452340"/>
    <w:rsid w:val="00532599"/>
    <w:rsid w:val="005B2486"/>
    <w:rsid w:val="00656B22"/>
    <w:rsid w:val="006621FD"/>
    <w:rsid w:val="006A03D3"/>
    <w:rsid w:val="006B57DF"/>
    <w:rsid w:val="006D1600"/>
    <w:rsid w:val="007D6725"/>
    <w:rsid w:val="007F0D22"/>
    <w:rsid w:val="008A6974"/>
    <w:rsid w:val="00952F2C"/>
    <w:rsid w:val="00954C53"/>
    <w:rsid w:val="009C06B3"/>
    <w:rsid w:val="009E632D"/>
    <w:rsid w:val="00AC5B37"/>
    <w:rsid w:val="00AD7141"/>
    <w:rsid w:val="00B47D4B"/>
    <w:rsid w:val="00BC5044"/>
    <w:rsid w:val="00C60C4A"/>
    <w:rsid w:val="00CE0B3C"/>
    <w:rsid w:val="00DB1D4D"/>
    <w:rsid w:val="00EF7D61"/>
    <w:rsid w:val="00F4061B"/>
    <w:rsid w:val="00FA3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D0716B4"/>
  <w15:chartTrackingRefBased/>
  <w15:docId w15:val="{71A13974-2F49-423A-B9E2-A5634CB6D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A71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0A71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A71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A71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A71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A71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A71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A71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A71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A71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0A71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A71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A7160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A7160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A7160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A7160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A7160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A7160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0A71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A71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A71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A71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0A71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0A7160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0A7160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0A7160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A71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A7160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0A716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Absatz-Standardschriftart"/>
    <w:uiPriority w:val="99"/>
    <w:unhideWhenUsed/>
    <w:rsid w:val="000A7160"/>
    <w:rPr>
      <w:color w:val="467886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A7160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36634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66344"/>
  </w:style>
  <w:style w:type="paragraph" w:styleId="Fuzeile">
    <w:name w:val="footer"/>
    <w:basedOn w:val="Standard"/>
    <w:link w:val="FuzeileZchn"/>
    <w:uiPriority w:val="99"/>
    <w:unhideWhenUsed/>
    <w:rsid w:val="00366344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66344"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7D672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7D6725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016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hlen.sachsen.de/landtagswahlen-2024-informationen-und-downloads.html?_cp=%7B%22accordion-content-9212%22%3A%7B%220%22%3Atrue%7D%2C%22previousOpen%22%3A%7B%22group%22%3A%22accordion-content-9212%22%2C%22idx%22%3A0%7D%7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6599F-71BA-4DEE-BA8B-348A1005D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Lennart Schweizer</dc:creator>
  <cp:keywords/>
  <dc:description/>
  <cp:lastModifiedBy>David Schweizer</cp:lastModifiedBy>
  <cp:revision>3</cp:revision>
  <cp:lastPrinted>2024-03-19T20:04:00Z</cp:lastPrinted>
  <dcterms:created xsi:type="dcterms:W3CDTF">2024-09-19T07:21:00Z</dcterms:created>
  <dcterms:modified xsi:type="dcterms:W3CDTF">2024-09-19T07:34:00Z</dcterms:modified>
</cp:coreProperties>
</file>